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f592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640d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7c7123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20113d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44:41Z</dcterms:created>
  <dcterms:modified xsi:type="dcterms:W3CDTF">2022-01-18T21:44:41Z</dcterms:modified>
</cp:coreProperties>
</file>